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363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a758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22T03:45:34Z</dcterms:created>
  <dcterms:modified xsi:type="dcterms:W3CDTF">2016-12-22T03:45:34Z</dcterms:modified>
</cp:coreProperties>
</file>